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5663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52150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766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547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58239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527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7373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8675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3074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8235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2359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1790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иази Мд Шахадат Хоссейн</dc:creator>
  <dc:language>ru-RU</dc:language>
  <cp:keywords/>
  <dcterms:created xsi:type="dcterms:W3CDTF">2025-04-08T07:41:31Z</dcterms:created>
  <dcterms:modified xsi:type="dcterms:W3CDTF">2025-04-08T07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